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1558" w:rsidRDefault="001B3DBD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BC762E" wp14:editId="130E816E">
                <wp:simplePos x="0" y="0"/>
                <wp:positionH relativeFrom="column">
                  <wp:posOffset>29210</wp:posOffset>
                </wp:positionH>
                <wp:positionV relativeFrom="paragraph">
                  <wp:posOffset>90170</wp:posOffset>
                </wp:positionV>
                <wp:extent cx="1028700" cy="581025"/>
                <wp:effectExtent l="0" t="0" r="19050" b="28575"/>
                <wp:wrapNone/>
                <wp:docPr id="1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700" cy="5810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B3DBD" w:rsidRPr="001B3DBD" w:rsidRDefault="001B3DBD" w:rsidP="001B3DB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Web Danışmanlık Teklif Form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BC762E" id="Dikdörtgen 1" o:spid="_x0000_s1026" style="position:absolute;margin-left:2.3pt;margin-top:7.1pt;width:81pt;height:45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" fillcolor="white [3201]" strokecolor="black [3213]" strokeweight="1pt">
                <v:textbox>
                  <w:txbxContent>
                    <w:p w:rsidR="001B3DBD" w:rsidRPr="001B3DBD" w:rsidRDefault="001B3DBD" w:rsidP="001B3DBD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Web Danışmanlık Teklif Formu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FE8276" wp14:editId="7BDFC3C0">
                <wp:simplePos x="0" y="0"/>
                <wp:positionH relativeFrom="column">
                  <wp:posOffset>486410</wp:posOffset>
                </wp:positionH>
                <wp:positionV relativeFrom="paragraph">
                  <wp:posOffset>728345</wp:posOffset>
                </wp:positionV>
                <wp:extent cx="0" cy="752475"/>
                <wp:effectExtent l="76200" t="0" r="57150" b="47625"/>
                <wp:wrapNone/>
                <wp:docPr id="2" name="Düz Ok Bağlayıcıs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524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0934076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2" o:spid="_x0000_s1026" type="#_x0000_t32" style="position:absolute;margin-left:38.3pt;margin-top:57.35pt;width:0;height:59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>
        <w:t xml:space="preserve">                  </w:t>
      </w:r>
    </w:p>
    <w:p w:rsidR="001B3DBD" w:rsidRDefault="001B3DBD">
      <w:r>
        <w:t xml:space="preserve">                                     </w:t>
      </w:r>
    </w:p>
    <w:p w:rsidR="001B3DBD" w:rsidRDefault="001B3DBD"/>
    <w:p w:rsidR="001B3DBD" w:rsidRDefault="001B3DBD"/>
    <w:p w:rsidR="001B3DBD" w:rsidRDefault="00E648CE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FF5B4D" wp14:editId="535E3BAA">
                <wp:simplePos x="0" y="0"/>
                <wp:positionH relativeFrom="column">
                  <wp:posOffset>4039235</wp:posOffset>
                </wp:positionH>
                <wp:positionV relativeFrom="paragraph">
                  <wp:posOffset>186056</wp:posOffset>
                </wp:positionV>
                <wp:extent cx="1171575" cy="1123950"/>
                <wp:effectExtent l="0" t="0" r="28575" b="190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112395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648CE" w:rsidRPr="00E648CE" w:rsidRDefault="00E648CE" w:rsidP="00E648C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SİMER Analiz Yapılması için Geçen Sü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4FF5B4D" id="Oval 7" o:spid="_x0000_s1027" style="position:absolute;margin-left:318.05pt;margin-top:14.65pt;width:92.25pt;height:8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" fillcolor="white [3201]" strokecolor="black [3213]" strokeweight="1pt">
                <v:stroke joinstyle="miter"/>
                <v:textbox>
                  <w:txbxContent>
                    <w:p w:rsidR="00E648CE" w:rsidRPr="00E648CE" w:rsidRDefault="00E648CE" w:rsidP="00E648CE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ESİMER Analiz Yapılması için Geçen Süre</w:t>
                      </w:r>
                    </w:p>
                  </w:txbxContent>
                </v:textbox>
              </v:oval>
            </w:pict>
          </mc:Fallback>
        </mc:AlternateContent>
      </w:r>
    </w:p>
    <w:p w:rsidR="001B3DBD" w:rsidRDefault="00351B7C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8106410</wp:posOffset>
                </wp:positionH>
                <wp:positionV relativeFrom="paragraph">
                  <wp:posOffset>138430</wp:posOffset>
                </wp:positionV>
                <wp:extent cx="1076325" cy="704850"/>
                <wp:effectExtent l="0" t="0" r="28575" b="19050"/>
                <wp:wrapNone/>
                <wp:docPr id="11" name="Yuvarlatılmış Dikdörtgen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6325" cy="704850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51B7C" w:rsidRPr="00351B7C" w:rsidRDefault="00351B7C" w:rsidP="00351B7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Analiz ve Raporlama Teslim Sürec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Yuvarlatılmış Dikdörtgen 11" o:spid="_x0000_s1028" style="position:absolute;margin-left:638.3pt;margin-top:10.9pt;width:84.75pt;height:55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" fillcolor="white [3201]" strokecolor="black [3213]" strokeweight="1pt">
                <v:stroke joinstyle="miter"/>
                <v:textbox>
                  <w:txbxContent>
                    <w:p w:rsidR="00351B7C" w:rsidRPr="00351B7C" w:rsidRDefault="00351B7C" w:rsidP="00351B7C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Analiz ve Raporlama Teslim Süreci</w:t>
                      </w:r>
                    </w:p>
                  </w:txbxContent>
                </v:textbox>
              </v:roundrect>
            </w:pict>
          </mc:Fallback>
        </mc:AlternateContent>
      </w:r>
      <w:r w:rsidR="00E648CE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F4C3843" wp14:editId="1A1725EE">
                <wp:simplePos x="0" y="0"/>
                <wp:positionH relativeFrom="column">
                  <wp:posOffset>6210935</wp:posOffset>
                </wp:positionH>
                <wp:positionV relativeFrom="paragraph">
                  <wp:posOffset>52705</wp:posOffset>
                </wp:positionV>
                <wp:extent cx="1047750" cy="790575"/>
                <wp:effectExtent l="0" t="0" r="19050" b="28575"/>
                <wp:wrapNone/>
                <wp:docPr id="9" name="Dikdörtgen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750" cy="7905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648CE" w:rsidRPr="00E648CE" w:rsidRDefault="00E648CE" w:rsidP="00E648C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Kararın ÜYK Yazılmas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4C3843" id="Dikdörtgen 9" o:spid="_x0000_s1029" style="position:absolute;margin-left:489.05pt;margin-top:4.15pt;width:82.5pt;height:62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" fillcolor="white [3201]" strokecolor="black [3213]" strokeweight="1pt">
                <v:textbox>
                  <w:txbxContent>
                    <w:p w:rsidR="00E648CE" w:rsidRPr="00E648CE" w:rsidRDefault="00E648CE" w:rsidP="00E648CE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Kararın ÜYK Yazılması</w:t>
                      </w:r>
                    </w:p>
                  </w:txbxContent>
                </v:textbox>
              </v:rect>
            </w:pict>
          </mc:Fallback>
        </mc:AlternateContent>
      </w:r>
      <w:r w:rsidR="00287880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991360</wp:posOffset>
                </wp:positionH>
                <wp:positionV relativeFrom="paragraph">
                  <wp:posOffset>138430</wp:posOffset>
                </wp:positionV>
                <wp:extent cx="1285875" cy="704850"/>
                <wp:effectExtent l="0" t="0" r="28575" b="19050"/>
                <wp:wrapNone/>
                <wp:docPr id="5" name="Yuvarlatılmış Dikdörtge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5875" cy="704850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87880" w:rsidRPr="00287880" w:rsidRDefault="00287880" w:rsidP="0028788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SİMER Analiz Ücreti ve Danışman Görevlendirme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Yuvarlatılmış Dikdörtgen 5" o:spid="_x0000_s1030" style="position:absolute;margin-left:156.8pt;margin-top:10.9pt;width:101.25pt;height:55.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" fillcolor="white [3201]" strokecolor="black [3213]" strokeweight="1pt">
                <v:stroke joinstyle="miter"/>
                <v:textbox>
                  <w:txbxContent>
                    <w:p w:rsidR="00287880" w:rsidRPr="00287880" w:rsidRDefault="00287880" w:rsidP="00287880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ESİMER Analiz Ücreti ve Danışman Görevlendirmesi</w:t>
                      </w:r>
                    </w:p>
                  </w:txbxContent>
                </v:textbox>
              </v:roundrect>
            </w:pict>
          </mc:Fallback>
        </mc:AlternateContent>
      </w:r>
      <w:r w:rsidR="001B3DBD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9210</wp:posOffset>
                </wp:positionH>
                <wp:positionV relativeFrom="paragraph">
                  <wp:posOffset>138430</wp:posOffset>
                </wp:positionV>
                <wp:extent cx="1076325" cy="628650"/>
                <wp:effectExtent l="0" t="0" r="28575" b="19050"/>
                <wp:wrapNone/>
                <wp:docPr id="3" name="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6325" cy="6286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B3DBD" w:rsidRPr="001B3DBD" w:rsidRDefault="001B3DBD" w:rsidP="001B3DB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Danışmanlık Görüşmeler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Dikdörtgen 3" o:spid="_x0000_s1031" style="position:absolute;margin-left:2.3pt;margin-top:10.9pt;width:84.75pt;height:49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" fillcolor="white [3201]" strokecolor="black [3213]" strokeweight="1pt">
                <v:textbox>
                  <w:txbxContent>
                    <w:p w:rsidR="001B3DBD" w:rsidRPr="001B3DBD" w:rsidRDefault="001B3DBD" w:rsidP="001B3DBD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Danışmanlık Görüşmeleri</w:t>
                      </w:r>
                    </w:p>
                  </w:txbxContent>
                </v:textbox>
              </v:rect>
            </w:pict>
          </mc:Fallback>
        </mc:AlternateContent>
      </w:r>
    </w:p>
    <w:p w:rsidR="001B3DBD" w:rsidRDefault="00351B7C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8220710</wp:posOffset>
                </wp:positionH>
                <wp:positionV relativeFrom="paragraph">
                  <wp:posOffset>1414781</wp:posOffset>
                </wp:positionV>
                <wp:extent cx="962025" cy="361950"/>
                <wp:effectExtent l="0" t="0" r="28575" b="19050"/>
                <wp:wrapNone/>
                <wp:docPr id="13" name="Dikdörtge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2025" cy="3619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51B7C" w:rsidRPr="00351B7C" w:rsidRDefault="00351B7C" w:rsidP="00351B7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Dosya Kapama Sürec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Dikdörtgen 13" o:spid="_x0000_s1032" style="position:absolute;margin-left:647.3pt;margin-top:111.4pt;width:75.75pt;height:28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" fillcolor="white [3201]" strokecolor="black [3213]" strokeweight="1pt">
                <v:textbox>
                  <w:txbxContent>
                    <w:p w:rsidR="00351B7C" w:rsidRPr="00351B7C" w:rsidRDefault="00351B7C" w:rsidP="00351B7C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Dosya Kapama Süreci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8639810</wp:posOffset>
                </wp:positionH>
                <wp:positionV relativeFrom="paragraph">
                  <wp:posOffset>671830</wp:posOffset>
                </wp:positionV>
                <wp:extent cx="19050" cy="742950"/>
                <wp:effectExtent l="38100" t="0" r="57150" b="57150"/>
                <wp:wrapNone/>
                <wp:docPr id="12" name="Düz Ok Bağlayıcısı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742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84A7D5" id="Düz Ok Bağlayıcısı 12" o:spid="_x0000_s1026" type="#_x0000_t32" style="position:absolute;margin-left:680.3pt;margin-top:52.9pt;width:1.5pt;height:58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7258685</wp:posOffset>
                </wp:positionH>
                <wp:positionV relativeFrom="paragraph">
                  <wp:posOffset>214630</wp:posOffset>
                </wp:positionV>
                <wp:extent cx="781050" cy="0"/>
                <wp:effectExtent l="0" t="76200" r="19050" b="95250"/>
                <wp:wrapNone/>
                <wp:docPr id="10" name="Düz Ok Bağlayıcısı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810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55F788A" id="Düz Ok Bağlayıcısı 10" o:spid="_x0000_s1026" type="#_x0000_t32" style="position:absolute;margin-left:571.55pt;margin-top:16.9pt;width:61.5pt;height:0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 w:rsidR="00E648CE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5210809</wp:posOffset>
                </wp:positionH>
                <wp:positionV relativeFrom="paragraph">
                  <wp:posOffset>214630</wp:posOffset>
                </wp:positionV>
                <wp:extent cx="1000125" cy="0"/>
                <wp:effectExtent l="0" t="76200" r="9525" b="95250"/>
                <wp:wrapNone/>
                <wp:docPr id="8" name="Düz Ok Bağlayıcısı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001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75C5ABA" id="Düz Ok Bağlayıcısı 8" o:spid="_x0000_s1026" type="#_x0000_t32" style="position:absolute;margin-left:410.3pt;margin-top:16.9pt;width:78.75pt;height:0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="00E648CE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343910</wp:posOffset>
                </wp:positionH>
                <wp:positionV relativeFrom="paragraph">
                  <wp:posOffset>147955</wp:posOffset>
                </wp:positionV>
                <wp:extent cx="647700" cy="0"/>
                <wp:effectExtent l="0" t="76200" r="19050" b="95250"/>
                <wp:wrapNone/>
                <wp:docPr id="6" name="Düz Ok Bağlayıcısı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77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7DCD35D" id="Düz Ok Bağlayıcısı 6" o:spid="_x0000_s1026" type="#_x0000_t32" style="position:absolute;margin-left:263.3pt;margin-top:11.65pt;width:51pt;height:0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="00287880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153160</wp:posOffset>
                </wp:positionH>
                <wp:positionV relativeFrom="paragraph">
                  <wp:posOffset>147955</wp:posOffset>
                </wp:positionV>
                <wp:extent cx="781050" cy="0"/>
                <wp:effectExtent l="0" t="76200" r="19050" b="95250"/>
                <wp:wrapNone/>
                <wp:docPr id="4" name="Düz Ok Bağlayıcısı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810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5EE14D" id="Düz Ok Bağlayıcısı 4" o:spid="_x0000_s1026" type="#_x0000_t32" style="position:absolute;margin-left:90.8pt;margin-top:11.65pt;width:61.5pt;height:0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 w:rsidR="00A454EB">
        <w:t xml:space="preserve">      </w:t>
      </w:r>
    </w:p>
    <w:p w:rsidR="00A454EB" w:rsidRDefault="00A454EB">
      <w:r>
        <w:t xml:space="preserve">      </w:t>
      </w:r>
    </w:p>
    <w:p w:rsidR="00A454EB" w:rsidRDefault="00A454EB"/>
    <w:p w:rsidR="00A454EB" w:rsidRDefault="00A454EB"/>
    <w:p w:rsidR="00A454EB" w:rsidRDefault="00A454EB"/>
    <w:p w:rsidR="00A454EB" w:rsidRDefault="00A454EB"/>
    <w:p w:rsidR="00A454EB" w:rsidRDefault="00A454EB"/>
    <w:p w:rsidR="00A454EB" w:rsidRDefault="00A454EB"/>
    <w:p w:rsidR="00A454EB" w:rsidRDefault="00A454EB"/>
    <w:p w:rsidR="00A454EB" w:rsidRDefault="00A454EB"/>
    <w:p w:rsidR="00A454EB" w:rsidRDefault="00A454EB"/>
    <w:p w:rsidR="00A454EB" w:rsidRPr="00A454EB" w:rsidRDefault="00A454EB" w:rsidP="00A454EB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ESİMER DANIŞMANLIK İŞ AKIŞ SÜRECİ</w:t>
      </w:r>
      <w:bookmarkStart w:id="0" w:name="_GoBack"/>
      <w:bookmarkEnd w:id="0"/>
    </w:p>
    <w:sectPr w:rsidR="00A454EB" w:rsidRPr="00A454EB" w:rsidSect="000D5CF9">
      <w:pgSz w:w="16838" w:h="11906" w:orient="landscape"/>
      <w:pgMar w:top="1418" w:right="295" w:bottom="1418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2NzU1NTCyNDU0NjFR0lEKTi0uzszPAykwqgUALoBkFywAAAA="/>
  </w:docVars>
  <w:rsids>
    <w:rsidRoot w:val="008C29EB"/>
    <w:rsid w:val="000D5CF9"/>
    <w:rsid w:val="001B3DBD"/>
    <w:rsid w:val="00287880"/>
    <w:rsid w:val="00351B7C"/>
    <w:rsid w:val="007F1558"/>
    <w:rsid w:val="008C29EB"/>
    <w:rsid w:val="00A454EB"/>
    <w:rsid w:val="00E64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625F948-FAA4-4357-AFA7-87E56C7C9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9</Words>
  <Characters>112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ış Ergül</dc:creator>
  <cp:keywords/>
  <dc:description/>
  <cp:lastModifiedBy>Barış Ergül</cp:lastModifiedBy>
  <cp:revision>6</cp:revision>
  <dcterms:created xsi:type="dcterms:W3CDTF">2018-12-15T19:25:00Z</dcterms:created>
  <dcterms:modified xsi:type="dcterms:W3CDTF">2018-12-15T19:42:00Z</dcterms:modified>
</cp:coreProperties>
</file>